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ECA6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undu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Snorri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gnarsso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, snorri@hi.is</w:t>
      </w:r>
    </w:p>
    <w:p w14:paraId="4568AA6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5D7C4B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ot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ink.java,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Canvas,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j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parklas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C762B6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6BE64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ftirfarand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umfj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lun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ll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u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ndanlegar</w:t>
      </w:r>
      <w:proofErr w:type="spellEnd"/>
    </w:p>
    <w:p w14:paraId="626F410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og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leg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ins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og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t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ink.java</w:t>
      </w:r>
    </w:p>
    <w:p w14:paraId="611DE18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622F9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st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ss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kr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undi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afnin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12.jav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og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er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</w:p>
    <w:p w14:paraId="1BC99AF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igand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b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u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inni</w:t>
      </w:r>
      <w:proofErr w:type="spellEnd"/>
      <w:proofErr w:type="gramStart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???</w:t>
      </w:r>
      <w:proofErr w:type="gramEnd"/>
    </w:p>
    <w:p w14:paraId="204BA68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40D2A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E12</w:t>
      </w:r>
    </w:p>
    <w:p w14:paraId="7EDF08D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D622F30" w14:textId="0B4B2C3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emoveMi</w:t>
      </w:r>
      <w:r w:rsidR="00F86138">
        <w:rPr>
          <w:rFonts w:ascii="Consolas" w:eastAsia="Times New Roman" w:hAnsi="Consolas" w:cs="Times New Roman"/>
          <w:color w:val="6A9955"/>
          <w:sz w:val="21"/>
          <w:szCs w:val="21"/>
        </w:rPr>
        <w:t>sss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Link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chain,res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4AB9289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Fyrir:  chain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kki-t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C58099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res er tveggja staka Link&lt;T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&gt;[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],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e.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es.length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==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2.</w:t>
      </w:r>
    </w:p>
    <w:p w14:paraId="1875D28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es[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0]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n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na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aml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chain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</w:p>
    <w:p w14:paraId="7B1A86F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niheldu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innst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3B8B09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es[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1]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inn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jann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or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</w:p>
    <w:p w14:paraId="1F5B31E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aml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chain,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inhverr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kilgreindr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896225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Allir hlekkir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aml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chain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nn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vort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unni</w:t>
      </w:r>
    </w:p>
    <w:p w14:paraId="02B1338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es[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1]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urinn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es[0]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6311E76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Ekki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rf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ak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ram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va)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l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head)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</w:p>
    <w:p w14:paraId="40E6565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hlekkjunum eru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breytt,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ins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alarni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tail)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afa</w:t>
      </w:r>
    </w:p>
    <w:p w14:paraId="5F8A6FB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ugsanleg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breyst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CEC96D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Ekki m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hlut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einu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u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jum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B63D4B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Ath.:   B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ylki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es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ftirfarandi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v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kipun:</w:t>
      </w:r>
    </w:p>
    <w:p w14:paraId="3FE4D1D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 Link&lt;T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&gt;[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] res = (Link&lt;T&gt;[])new Link&lt;?&gt;[2];</w:t>
      </w:r>
    </w:p>
    <w:p w14:paraId="4853F38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un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r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va,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n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ag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7B1B57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578B7E0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removeMinLink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[]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1D6DDC2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1AA3C4AC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17BCC1AB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nt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orritstext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F5E860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f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tt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stay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gin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kal</w:t>
      </w:r>
      <w:proofErr w:type="spellEnd"/>
    </w:p>
    <w:p w14:paraId="28488A4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vera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im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irr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stay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g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otu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</w:p>
    <w:p w14:paraId="01ED36B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ausninn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inOfMultiset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eystu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u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</w:p>
    <w:p w14:paraId="0459909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Dafny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latr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stay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gin</w:t>
      </w:r>
      <w:proofErr w:type="spellEnd"/>
    </w:p>
    <w:p w14:paraId="7B0C6624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ykkjunna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s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kki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t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ti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yri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ausn</w:t>
      </w:r>
      <w:proofErr w:type="spellEnd"/>
    </w:p>
    <w:p w14:paraId="25B764E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ekki hefur g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stay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g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fnvel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t</w:t>
      </w:r>
      <w:proofErr w:type="spellEnd"/>
    </w:p>
    <w:p w14:paraId="07A61FB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ll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rk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amkv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t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ingu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B1BCC1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710D3B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01574D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discarde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proofErr w:type="gramStart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301ED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1CFE6B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592B90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  allir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hlekkir í gamla chain eru í rest , discarded eða</w:t>
      </w:r>
    </w:p>
    <w:p w14:paraId="31E8DAE0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ausnum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á min,</w:t>
      </w:r>
    </w:p>
    <w:p w14:paraId="4D21999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  fyrir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sérhvern hlekk í discarded er hausinn á min</w:t>
      </w:r>
    </w:p>
    <w:p w14:paraId="1D0F35D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inni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ð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f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onum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6B92359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631F3860" w14:textId="77777777" w:rsidR="00A32953" w:rsidRPr="00A32953" w:rsidRDefault="00A32953" w:rsidP="00A329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C2963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 &gt; </w:t>
      </w:r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7097F9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discarde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6FB15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1F45F3C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F62C7C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14:paraId="7D15408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335A583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BF6D42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36A3E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discarde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3AC1C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discarde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729394C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3880D6C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7577C8E4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F62B8C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5898E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discarde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EF404B" w14:textId="77777777" w:rsidR="00A32953" w:rsidRPr="00A32953" w:rsidRDefault="00A32953" w:rsidP="00A329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13825DA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B50AD4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14918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Link&lt;T&gt; y =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lectionSort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x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  <w:proofErr w:type="gramEnd"/>
    </w:p>
    <w:p w14:paraId="7D1FB0D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le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irni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nihalda</w:t>
      </w:r>
      <w:proofErr w:type="spellEnd"/>
    </w:p>
    <w:p w14:paraId="43D14A2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le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ag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.</w:t>
      </w:r>
    </w:p>
    <w:p w14:paraId="4F15BC3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 y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j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nni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irnir</w:t>
      </w:r>
      <w:proofErr w:type="spellEnd"/>
    </w:p>
    <w:p w14:paraId="0FE256DC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y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ausar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compareTo</w:t>
      </w:r>
      <w:proofErr w:type="spellEnd"/>
    </w:p>
    <w:p w14:paraId="792AF75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fyri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ut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ag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T.</w:t>
      </w:r>
    </w:p>
    <w:p w14:paraId="005F67A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67190B9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selectionSort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6DFC04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10E16DF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nt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orritstext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3457434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f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tt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stay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gin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kal</w:t>
      </w:r>
      <w:proofErr w:type="spellEnd"/>
    </w:p>
    <w:p w14:paraId="0A87BAF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vera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im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irr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stay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g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otu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</w:p>
    <w:p w14:paraId="141B976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ausninn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lectionSort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eystu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u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</w:p>
    <w:p w14:paraId="018C1AD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Dafny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latr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stay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gin</w:t>
      </w:r>
      <w:proofErr w:type="spellEnd"/>
    </w:p>
    <w:p w14:paraId="76ED99F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ykkjunna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s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kki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t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ti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yri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ausn</w:t>
      </w:r>
      <w:proofErr w:type="spellEnd"/>
    </w:p>
    <w:p w14:paraId="1437A07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ekki hefur g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stay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g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fnvel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t</w:t>
      </w:r>
      <w:proofErr w:type="spellEnd"/>
    </w:p>
    <w:p w14:paraId="351412F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all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rk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amkv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t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ingu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E28020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FE32CF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9402EA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E4ACEB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proofErr w:type="gramStart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[])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6E8A9E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removeMinLink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CAECF0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1F0B43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A3E73B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8EA86E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58472290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3C05E0E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llir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i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aml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x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í rest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ð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z</w:t>
      </w:r>
    </w:p>
    <w:p w14:paraId="4890E72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  fyrir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érhver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í rest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ausin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á z</w:t>
      </w:r>
    </w:p>
    <w:p w14:paraId="7A00FE6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inni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ð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f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onum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32CFF4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404A077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removeMinLink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0CE3F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5092CAC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A7B2AB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22254D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1DBC50" w14:textId="77777777" w:rsidR="00A32953" w:rsidRPr="00A32953" w:rsidRDefault="00A32953" w:rsidP="00A329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CDF45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524B9E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FCA12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BED43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DDF4E2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AC59C1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Link&lt;T&gt; z = insert(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x,y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2A02C0A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m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er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).</w:t>
      </w:r>
    </w:p>
    <w:p w14:paraId="46A4ADE4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y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m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kki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era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ull).</w:t>
      </w:r>
    </w:p>
    <w:p w14:paraId="36AFCFA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 z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niheldur</w:t>
      </w:r>
      <w:proofErr w:type="spellEnd"/>
    </w:p>
    <w:p w14:paraId="11BE32FB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ll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in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x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uk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sins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y.</w:t>
      </w:r>
    </w:p>
    <w:p w14:paraId="48B67D9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thug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kki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hlut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einu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um</w:t>
      </w:r>
      <w:proofErr w:type="spellEnd"/>
    </w:p>
    <w:p w14:paraId="1BFC920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jum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37AC24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577CE0C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proofErr w:type="gram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inser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CC9410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7FD1D0C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4498D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nt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orritstext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5A89C3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 &lt;= </w:t>
      </w:r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 {</w:t>
      </w:r>
    </w:p>
    <w:p w14:paraId="607DCC9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1E71D4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01BBF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994C66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B8D195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 &lt; </w:t>
      </w:r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110A7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z er keðja í vaxandi röð sem inniheldur alla hlekki</w:t>
      </w:r>
    </w:p>
    <w:p w14:paraId="1BCB99D4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ú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x og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in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y.</w:t>
      </w:r>
    </w:p>
    <w:p w14:paraId="6CD913A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ED321D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64C615D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409FB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03B00D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9B68FB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17463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AED8E70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67E2C3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73F9EC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947C3C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Link&lt;T&gt; y =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sertionSort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x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  <w:proofErr w:type="gramEnd"/>
    </w:p>
    <w:p w14:paraId="212F6D0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le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irni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nihalda</w:t>
      </w:r>
      <w:proofErr w:type="spellEnd"/>
    </w:p>
    <w:p w14:paraId="3377AD4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l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le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ag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.</w:t>
      </w:r>
    </w:p>
    <w:p w14:paraId="113EFB3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 y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j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nnig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irnir</w:t>
      </w:r>
      <w:proofErr w:type="spellEnd"/>
    </w:p>
    <w:p w14:paraId="3838744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y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ausar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i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compareTo</w:t>
      </w:r>
      <w:proofErr w:type="spellEnd"/>
    </w:p>
    <w:p w14:paraId="68D2897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fyri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ut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ag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T.</w:t>
      </w:r>
    </w:p>
    <w:p w14:paraId="6FF0456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6FA2D8C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insertionSort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563473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5CAF419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nt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forritstext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A737A45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proofErr w:type="gramStart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26890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064855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5C8810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érhve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u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upprunaleg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x er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nnaðhvort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</w:p>
    <w:p w14:paraId="37DCBAC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í keðjunum rest eða z sem innihalda lögleg gildi</w:t>
      </w:r>
    </w:p>
    <w:p w14:paraId="29F5825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að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ag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T,</w:t>
      </w:r>
    </w:p>
    <w:p w14:paraId="4A96F41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z er í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öð</w:t>
      </w:r>
      <w:proofErr w:type="spellEnd"/>
    </w:p>
    <w:p w14:paraId="1C1FDD9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0D83E62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2073C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inser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057EF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res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E3B67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3DD02E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0C5067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1953BE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527C364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Link&lt;T&gt; x =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makeChai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,i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,j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217FAF3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Fyrir:  a er 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[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], ekki null.</w:t>
      </w:r>
    </w:p>
    <w:p w14:paraId="3A70B8C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0 &lt;=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&lt;= j &lt;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.length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16E6DB0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  x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v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ar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u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r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lekkj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nnihalda</w:t>
      </w:r>
      <w:proofErr w:type="spellEnd"/>
    </w:p>
    <w:p w14:paraId="5472AAE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gildin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a[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.j</w:t>
      </w:r>
      <w:proofErr w:type="gram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),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eirri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ausa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E13B2C4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4BDE84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485259D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00E3DB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proofErr w:type="gramStart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32310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Start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048EFB8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5385A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B3AAF2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55D7B01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E448C0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Keyr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kipanirnar</w:t>
      </w:r>
      <w:proofErr w:type="spellEnd"/>
    </w:p>
    <w:p w14:paraId="56BE0C3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javac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 E12.java</w:t>
      </w:r>
    </w:p>
    <w:p w14:paraId="53E7820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  java E12 1 2 3 4 3 2 1 10 30 20</w:t>
      </w:r>
    </w:p>
    <w:p w14:paraId="7375386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og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s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i</w:t>
      </w:r>
      <w:proofErr w:type="spellEnd"/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tkomuna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athugasemd</w:t>
      </w:r>
      <w:proofErr w:type="spellEnd"/>
      <w:r w:rsidRPr="00A32953">
        <w:rPr>
          <w:rFonts w:ascii="Consolas" w:eastAsia="Times New Roman" w:hAnsi="Consolas" w:cs="Consolas"/>
          <w:color w:val="6A9955"/>
          <w:sz w:val="21"/>
          <w:szCs w:val="21"/>
        </w:rPr>
        <w:t> </w:t>
      </w:r>
      <w:proofErr w:type="spell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h</w:t>
      </w:r>
      <w:r w:rsidRPr="00A32953">
        <w:rPr>
          <w:rFonts w:ascii="Tahoma" w:eastAsia="Times New Roman" w:hAnsi="Tahoma" w:cs="Tahoma"/>
          <w:color w:val="6A9955"/>
          <w:sz w:val="21"/>
          <w:szCs w:val="21"/>
        </w:rPr>
        <w:t>�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r</w:t>
      </w:r>
      <w:proofErr w:type="spellEnd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:</w:t>
      </w:r>
    </w:p>
    <w:p w14:paraId="73011DFB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Selection Sort: 1 1 2 2 3 3 4</w:t>
      </w:r>
    </w:p>
    <w:p w14:paraId="0CE8154E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// Insertion Sort: 1 1 10 2 2 30 3 3 30 4 </w:t>
      </w:r>
      <w:proofErr w:type="gramStart"/>
      <w:r w:rsidRPr="00A32953">
        <w:rPr>
          <w:rFonts w:ascii="Consolas" w:eastAsia="Times New Roman" w:hAnsi="Consolas" w:cs="Times New Roman"/>
          <w:color w:val="6A9955"/>
          <w:sz w:val="21"/>
          <w:szCs w:val="21"/>
        </w:rPr>
        <w:t>null</w:t>
      </w:r>
      <w:proofErr w:type="gramEnd"/>
    </w:p>
    <w:p w14:paraId="3E86133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proofErr w:type="spell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89B586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A9B4F3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39FA97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selectionSort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24F735C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D0957A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3A757E1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A3295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72DD98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ABF49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4D460E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295B84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74CC925A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A329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17770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insertionSort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A3D92B9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295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A3295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732748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65AC8CF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A3295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A3295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7A9F086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295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7D0F02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1B5A0C3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FE514EF" w14:textId="77777777" w:rsidR="00A32953" w:rsidRPr="00A32953" w:rsidRDefault="00A32953" w:rsidP="00A329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295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5DA03EA" w14:textId="77777777" w:rsidR="006932EF" w:rsidRDefault="006932EF"/>
    <w:sectPr w:rsidR="006932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rQ0sjA1NjW2tDBW0lEKTi0uzszPAykwqgUA+ON0yywAAAA="/>
  </w:docVars>
  <w:rsids>
    <w:rsidRoot w:val="00D47D05"/>
    <w:rsid w:val="0058291B"/>
    <w:rsid w:val="006932EF"/>
    <w:rsid w:val="00A32953"/>
    <w:rsid w:val="00D47D05"/>
    <w:rsid w:val="00F86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A4F10"/>
  <w15:chartTrackingRefBased/>
  <w15:docId w15:val="{6DCC1028-E867-4A01-A411-D998921F6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329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07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1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1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8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8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9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56</Words>
  <Characters>6025</Characters>
  <Application>Microsoft Office Word</Application>
  <DocSecurity>0</DocSecurity>
  <Lines>50</Lines>
  <Paragraphs>14</Paragraphs>
  <ScaleCrop>false</ScaleCrop>
  <Company/>
  <LinksUpToDate>false</LinksUpToDate>
  <CharactersWithSpaces>7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4</cp:revision>
  <cp:lastPrinted>2021-04-12T17:28:00Z</cp:lastPrinted>
  <dcterms:created xsi:type="dcterms:W3CDTF">2021-04-12T17:25:00Z</dcterms:created>
  <dcterms:modified xsi:type="dcterms:W3CDTF">2021-04-12T17:29:00Z</dcterms:modified>
</cp:coreProperties>
</file>